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5112B3" w14:textId="5B1E33D5" w:rsidR="008C1541" w:rsidRPr="00E92326" w:rsidRDefault="008C1541" w:rsidP="008C1541">
      <w:pPr>
        <w:jc w:val="center"/>
        <w:rPr>
          <w:rFonts w:ascii="Arial Black" w:eastAsia="Arial Black" w:hAnsi="Arial Black" w:cs="Arial Black"/>
          <w:sz w:val="32"/>
          <w:szCs w:val="32"/>
          <w:u w:val="single"/>
        </w:rPr>
      </w:pPr>
      <w:r w:rsidRPr="00E92326">
        <w:rPr>
          <w:rFonts w:ascii="Arial Black" w:eastAsia="Arial Black" w:hAnsi="Arial Black" w:cs="Arial Black"/>
          <w:sz w:val="32"/>
          <w:szCs w:val="32"/>
          <w:u w:val="single"/>
        </w:rPr>
        <w:t>Application form</w:t>
      </w:r>
      <w:r w:rsidR="00E92326" w:rsidRPr="00E92326">
        <w:rPr>
          <w:rFonts w:ascii="Arial Black" w:eastAsia="Arial Black" w:hAnsi="Arial Black" w:cs="Arial Black"/>
          <w:sz w:val="32"/>
          <w:szCs w:val="32"/>
          <w:u w:val="single"/>
        </w:rPr>
        <w:t xml:space="preserve"> – RCA Trust</w:t>
      </w:r>
    </w:p>
    <w:p w14:paraId="1E470FAE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73157F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B083DDD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763A2009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P</w:t>
      </w:r>
      <w:r>
        <w:rPr>
          <w:rFonts w:ascii="Arial" w:eastAsia="Arial" w:hAnsi="Arial" w:cs="Arial"/>
          <w:b/>
        </w:rPr>
        <w:t>osition applied for</w:t>
      </w:r>
      <w:r>
        <w:rPr>
          <w:rFonts w:ascii="Arial" w:eastAsia="Arial" w:hAnsi="Arial" w:cs="Arial"/>
          <w:b/>
          <w:color w:val="000000"/>
        </w:rPr>
        <w:t>:</w:t>
      </w:r>
      <w:r>
        <w:rPr>
          <w:rFonts w:ascii="Arial" w:eastAsia="Arial" w:hAnsi="Arial" w:cs="Arial"/>
          <w:color w:val="000000"/>
        </w:rPr>
        <w:t xml:space="preserve"> </w:t>
      </w:r>
    </w:p>
    <w:p w14:paraId="2EEBEC2C" w14:textId="77777777" w:rsidR="008C1541" w:rsidRDefault="008C1541" w:rsidP="008C1541">
      <w:pPr>
        <w:jc w:val="center"/>
        <w:rPr>
          <w:rFonts w:ascii="Arial" w:eastAsia="Arial" w:hAnsi="Arial" w:cs="Arial"/>
        </w:rPr>
      </w:pPr>
    </w:p>
    <w:p w14:paraId="2BD02FA0" w14:textId="77777777" w:rsidR="008C1541" w:rsidRPr="00C80648" w:rsidRDefault="008C1541" w:rsidP="008C1541">
      <w:pPr>
        <w:jc w:val="center"/>
        <w:rPr>
          <w:rFonts w:ascii="Arial Black" w:eastAsia="Arial" w:hAnsi="Arial Black" w:cs="Arial"/>
        </w:rPr>
      </w:pPr>
      <w:r w:rsidRPr="00C80648">
        <w:rPr>
          <w:rFonts w:ascii="Arial Black" w:eastAsia="Arial" w:hAnsi="Arial Black" w:cs="Arial"/>
          <w:b/>
        </w:rPr>
        <w:t>The following information will be treated in the strictest confidence.</w:t>
      </w:r>
    </w:p>
    <w:p w14:paraId="6CBFC638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4243BEC" w14:textId="77777777" w:rsidR="008C1541" w:rsidRDefault="008C1541" w:rsidP="008C1541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color w:val="000000"/>
        </w:rPr>
        <w:t>Personal</w:t>
      </w:r>
    </w:p>
    <w:p w14:paraId="4D1B7DA9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Please complete this section in BLOCK CAPITALS.)</w:t>
      </w:r>
    </w:p>
    <w:p w14:paraId="32B0ADB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F0404FD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urname:</w:t>
      </w:r>
    </w:p>
    <w:p w14:paraId="184045C3" w14:textId="77777777" w:rsidR="008C1541" w:rsidRDefault="008C1541" w:rsidP="008C1541">
      <w:pPr>
        <w:rPr>
          <w:rFonts w:ascii="Arial" w:eastAsia="Arial" w:hAnsi="Arial" w:cs="Arial"/>
        </w:rPr>
      </w:pPr>
    </w:p>
    <w:p w14:paraId="74C11A3C" w14:textId="77777777" w:rsidR="008C1541" w:rsidRDefault="008C1541" w:rsidP="008C1541">
      <w:pPr>
        <w:rPr>
          <w:rFonts w:ascii="Arial" w:eastAsia="Arial" w:hAnsi="Arial" w:cs="Arial"/>
        </w:rPr>
      </w:pPr>
    </w:p>
    <w:p w14:paraId="2F186C2E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irst name:</w:t>
      </w:r>
    </w:p>
    <w:p w14:paraId="56FAE844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72AD6472" w14:textId="77777777" w:rsidR="008C1541" w:rsidRDefault="008C1541" w:rsidP="008C1541">
      <w:pPr>
        <w:rPr>
          <w:rFonts w:ascii="Arial" w:eastAsia="Arial" w:hAnsi="Arial" w:cs="Arial"/>
        </w:rPr>
      </w:pPr>
    </w:p>
    <w:p w14:paraId="00F37143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ddress:</w:t>
      </w:r>
    </w:p>
    <w:p w14:paraId="164CD6F5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1CDF30A7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395A25C3" w14:textId="77777777" w:rsidR="008C1541" w:rsidRDefault="008C1541" w:rsidP="008C1541">
      <w:pPr>
        <w:rPr>
          <w:rFonts w:ascii="Arial" w:eastAsia="Arial" w:hAnsi="Arial" w:cs="Arial"/>
        </w:rPr>
      </w:pPr>
    </w:p>
    <w:p w14:paraId="526776AE" w14:textId="77777777" w:rsidR="008C1541" w:rsidRPr="007A610C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ostcode:</w:t>
      </w:r>
    </w:p>
    <w:p w14:paraId="6640C248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5D6A3286" w14:textId="77777777" w:rsidR="008C1541" w:rsidRDefault="008C1541" w:rsidP="008C1541">
      <w:pPr>
        <w:rPr>
          <w:rFonts w:ascii="Arial" w:eastAsia="Arial" w:hAnsi="Arial" w:cs="Arial"/>
        </w:rPr>
      </w:pPr>
    </w:p>
    <w:p w14:paraId="4E212DDF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me telephone number:</w:t>
      </w:r>
    </w:p>
    <w:p w14:paraId="69E9B321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4589E123" w14:textId="77777777" w:rsidR="008C1541" w:rsidRDefault="008C1541" w:rsidP="008C1541">
      <w:pPr>
        <w:rPr>
          <w:rFonts w:ascii="Arial" w:eastAsia="Arial" w:hAnsi="Arial" w:cs="Arial"/>
        </w:rPr>
      </w:pPr>
    </w:p>
    <w:p w14:paraId="558EE7FC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bile telephone number:</w:t>
      </w:r>
    </w:p>
    <w:p w14:paraId="66669A71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093FD079" w14:textId="77777777" w:rsidR="008C1541" w:rsidRDefault="008C1541" w:rsidP="008C1541">
      <w:pPr>
        <w:rPr>
          <w:rFonts w:ascii="Arial" w:eastAsia="Arial" w:hAnsi="Arial" w:cs="Arial"/>
        </w:rPr>
      </w:pPr>
    </w:p>
    <w:p w14:paraId="702D6940" w14:textId="77777777" w:rsidR="008C1541" w:rsidRPr="005D62E8" w:rsidRDefault="008C1541" w:rsidP="008C1541">
      <w:pPr>
        <w:rPr>
          <w:rFonts w:ascii="Arial" w:eastAsia="Arial" w:hAnsi="Arial" w:cs="Arial"/>
        </w:rPr>
      </w:pPr>
      <w:r w:rsidRPr="005D62E8">
        <w:rPr>
          <w:rFonts w:ascii="Arial" w:eastAsia="Arial" w:hAnsi="Arial" w:cs="Arial"/>
        </w:rPr>
        <w:t>Email address:</w:t>
      </w:r>
    </w:p>
    <w:p w14:paraId="192BBE67" w14:textId="77777777" w:rsidR="008C1541" w:rsidRPr="005D62E8" w:rsidRDefault="008C1541" w:rsidP="008C1541">
      <w:pPr>
        <w:rPr>
          <w:rFonts w:ascii="Arial" w:eastAsia="Arial" w:hAnsi="Arial" w:cs="Arial"/>
        </w:rPr>
      </w:pPr>
    </w:p>
    <w:p w14:paraId="3E343C86" w14:textId="77777777" w:rsidR="008C1541" w:rsidRDefault="008C1541" w:rsidP="008C1541">
      <w:pPr>
        <w:rPr>
          <w:rFonts w:ascii="Arial" w:eastAsia="Arial" w:hAnsi="Arial" w:cs="Arial"/>
        </w:rPr>
      </w:pPr>
    </w:p>
    <w:p w14:paraId="7502C8FA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Full Driving Licence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  <w:color w:val="000000"/>
        </w:rPr>
        <w:t>Yes / No</w:t>
      </w:r>
      <w:r>
        <w:rPr>
          <w:rFonts w:ascii="Arial" w:eastAsia="Arial" w:hAnsi="Arial" w:cs="Arial"/>
          <w:color w:val="000000"/>
        </w:rPr>
        <w:tab/>
        <w:t>Endorsements:</w:t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b/>
          <w:color w:val="000000"/>
        </w:rPr>
        <w:t>Yes / No</w:t>
      </w:r>
    </w:p>
    <w:p w14:paraId="06E51908" w14:textId="77777777" w:rsidR="008C1541" w:rsidRDefault="008C1541" w:rsidP="008C1541">
      <w:pPr>
        <w:rPr>
          <w:rFonts w:ascii="Arial" w:eastAsia="Arial" w:hAnsi="Arial" w:cs="Arial"/>
        </w:rPr>
      </w:pPr>
    </w:p>
    <w:p w14:paraId="1DFE0546" w14:textId="77777777" w:rsidR="008C1541" w:rsidRDefault="008C1541" w:rsidP="008C1541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ou have any endorsements, please give further details including dates:</w:t>
      </w:r>
    </w:p>
    <w:p w14:paraId="351D1F34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3942E063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55A70F47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0502046B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Are you involved in any activity which might limit your availability to work or your working hours e.g. local government?</w:t>
      </w:r>
    </w:p>
    <w:p w14:paraId="39702662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1E7D4935" w14:textId="77777777" w:rsidR="008C1541" w:rsidRDefault="008C1541" w:rsidP="008C1541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476E344B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69D90A5E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466FB248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461750D8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07853C66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1D6AC4F0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lastRenderedPageBreak/>
        <w:t>Are you subject to any restrictions or covenants with your pre</w:t>
      </w:r>
      <w:r>
        <w:rPr>
          <w:rFonts w:ascii="Arial" w:eastAsia="Arial" w:hAnsi="Arial" w:cs="Arial"/>
          <w:b/>
        </w:rPr>
        <w:t>vious employer</w:t>
      </w:r>
      <w:r>
        <w:rPr>
          <w:rFonts w:ascii="Arial" w:eastAsia="Arial" w:hAnsi="Arial" w:cs="Arial"/>
          <w:b/>
          <w:color w:val="000000"/>
        </w:rPr>
        <w:t xml:space="preserve"> which might </w:t>
      </w:r>
      <w:r>
        <w:rPr>
          <w:rFonts w:ascii="Arial" w:eastAsia="Arial" w:hAnsi="Arial" w:cs="Arial"/>
          <w:b/>
        </w:rPr>
        <w:t>restrict your working activities?</w:t>
      </w:r>
    </w:p>
    <w:p w14:paraId="2411E14A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5CFC8CE7" w14:textId="77777777" w:rsidR="008C1541" w:rsidRDefault="008C1541" w:rsidP="008C1541">
      <w:pPr>
        <w:jc w:val="righ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5FB65C86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72085C04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45BEEF67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48F31643" w14:textId="77777777" w:rsidR="008C1541" w:rsidRPr="007953C9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30A9EBFF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01CF5F72" w14:textId="77777777" w:rsidR="008C1541" w:rsidRPr="005F662E" w:rsidRDefault="008C1541" w:rsidP="008C1541">
      <w:pPr>
        <w:jc w:val="left"/>
        <w:rPr>
          <w:rFonts w:ascii="Arial" w:eastAsia="Arial" w:hAnsi="Arial" w:cs="Arial"/>
          <w:color w:val="FF0000"/>
        </w:rPr>
      </w:pPr>
      <w:r w:rsidRPr="005F662E">
        <w:rPr>
          <w:rFonts w:ascii="Arial" w:eastAsia="Arial" w:hAnsi="Arial" w:cs="Arial"/>
          <w:b/>
          <w:color w:val="FF0000"/>
        </w:rPr>
        <w:t>[Optional - Are you willing to work overtime and weekends if required?</w:t>
      </w:r>
    </w:p>
    <w:p w14:paraId="0B8D48AC" w14:textId="77777777" w:rsidR="008C1541" w:rsidRPr="005F662E" w:rsidRDefault="008C1541" w:rsidP="008C1541">
      <w:pPr>
        <w:jc w:val="left"/>
        <w:rPr>
          <w:rFonts w:ascii="Arial" w:eastAsia="Arial" w:hAnsi="Arial" w:cs="Arial"/>
          <w:color w:val="FF0000"/>
        </w:rPr>
      </w:pPr>
    </w:p>
    <w:p w14:paraId="4629A110" w14:textId="77777777" w:rsidR="008C1541" w:rsidRPr="005F662E" w:rsidRDefault="008C1541" w:rsidP="008C1541">
      <w:pPr>
        <w:ind w:left="6480" w:firstLine="720"/>
        <w:jc w:val="left"/>
        <w:rPr>
          <w:rFonts w:ascii="Arial" w:eastAsia="Arial" w:hAnsi="Arial" w:cs="Arial"/>
          <w:color w:val="FF0000"/>
        </w:rPr>
      </w:pPr>
      <w:r w:rsidRPr="005F662E">
        <w:rPr>
          <w:rFonts w:ascii="Arial" w:eastAsia="Arial" w:hAnsi="Arial" w:cs="Arial"/>
          <w:b/>
          <w:color w:val="FF0000"/>
        </w:rPr>
        <w:t>Yes / No</w:t>
      </w:r>
    </w:p>
    <w:p w14:paraId="4614C496" w14:textId="77777777" w:rsidR="008C1541" w:rsidRPr="005F662E" w:rsidRDefault="008C1541" w:rsidP="008C1541">
      <w:pPr>
        <w:jc w:val="left"/>
        <w:rPr>
          <w:rFonts w:ascii="Arial" w:eastAsia="Arial" w:hAnsi="Arial" w:cs="Arial"/>
          <w:color w:val="FF0000"/>
        </w:rPr>
      </w:pPr>
    </w:p>
    <w:p w14:paraId="25C67A9F" w14:textId="77777777" w:rsidR="008C1541" w:rsidRPr="005F662E" w:rsidRDefault="008C1541" w:rsidP="008C1541">
      <w:pPr>
        <w:jc w:val="left"/>
        <w:rPr>
          <w:rFonts w:ascii="Arial" w:eastAsia="Arial" w:hAnsi="Arial" w:cs="Arial"/>
          <w:color w:val="FF0000"/>
        </w:rPr>
      </w:pPr>
      <w:r w:rsidRPr="005F662E">
        <w:rPr>
          <w:rFonts w:ascii="Arial" w:eastAsia="Arial" w:hAnsi="Arial" w:cs="Arial"/>
          <w:color w:val="FF0000"/>
        </w:rPr>
        <w:t>Please give details of any hours which you would not wish to work:</w:t>
      </w:r>
    </w:p>
    <w:p w14:paraId="4A5AEE38" w14:textId="77777777" w:rsidR="008C1541" w:rsidRPr="005F662E" w:rsidRDefault="008C1541" w:rsidP="008C1541">
      <w:pPr>
        <w:jc w:val="left"/>
        <w:rPr>
          <w:rFonts w:ascii="Arial" w:eastAsia="Arial" w:hAnsi="Arial" w:cs="Arial"/>
          <w:color w:val="FF0000"/>
        </w:rPr>
      </w:pPr>
    </w:p>
    <w:p w14:paraId="1D71A6A0" w14:textId="77777777" w:rsidR="008C1541" w:rsidRPr="005F662E" w:rsidRDefault="008C1541" w:rsidP="008C1541">
      <w:pPr>
        <w:jc w:val="left"/>
        <w:rPr>
          <w:rFonts w:ascii="Arial" w:eastAsia="Arial" w:hAnsi="Arial" w:cs="Arial"/>
          <w:color w:val="FF0000"/>
        </w:rPr>
      </w:pPr>
    </w:p>
    <w:p w14:paraId="2C11F828" w14:textId="77777777" w:rsidR="008C1541" w:rsidRPr="005F662E" w:rsidRDefault="008C1541" w:rsidP="008C1541">
      <w:pPr>
        <w:contextualSpacing/>
        <w:jc w:val="left"/>
        <w:rPr>
          <w:rFonts w:ascii="Arial" w:eastAsia="Arial" w:hAnsi="Arial" w:cs="Arial"/>
          <w:color w:val="FF0000"/>
        </w:rPr>
      </w:pPr>
    </w:p>
    <w:p w14:paraId="4869DA91" w14:textId="77777777" w:rsidR="008C1541" w:rsidRDefault="008C1541" w:rsidP="008C1541">
      <w:pPr>
        <w:contextualSpacing/>
        <w:jc w:val="left"/>
        <w:rPr>
          <w:rFonts w:ascii="Arial" w:hAnsi="Arial" w:cs="Arial"/>
          <w:color w:val="FF0000"/>
        </w:rPr>
      </w:pPr>
      <w:r>
        <w:rPr>
          <w:rFonts w:ascii="Arial" w:eastAsia="Arial" w:hAnsi="Arial" w:cs="Arial"/>
          <w:b/>
          <w:color w:val="FF0000"/>
        </w:rPr>
        <w:t>[</w:t>
      </w:r>
      <w:r w:rsidRPr="005F662E">
        <w:rPr>
          <w:rFonts w:ascii="Arial" w:eastAsia="Arial" w:hAnsi="Arial" w:cs="Arial"/>
          <w:b/>
          <w:color w:val="FF0000"/>
        </w:rPr>
        <w:t>Guidance</w:t>
      </w:r>
      <w:r w:rsidRPr="005F662E">
        <w:rPr>
          <w:rFonts w:ascii="Arial" w:eastAsia="Arial" w:hAnsi="Arial" w:cs="Arial"/>
          <w:color w:val="FF0000"/>
        </w:rPr>
        <w:t xml:space="preserve"> – asking or insisting that a candidate work overtime or weekends could result in a claim of indirect discrimination. Indirect discrimination is when a working </w:t>
      </w:r>
      <w:r w:rsidRPr="005F662E">
        <w:rPr>
          <w:rFonts w:ascii="Arial" w:hAnsi="Arial" w:cs="Arial"/>
          <w:color w:val="FF0000"/>
        </w:rPr>
        <w:t xml:space="preserve">practice, policy or rule applies to everyone but puts one person or group at a disadvantage. </w:t>
      </w:r>
    </w:p>
    <w:p w14:paraId="1FF2C3D2" w14:textId="77777777" w:rsidR="008C1541" w:rsidRDefault="008C1541" w:rsidP="008C1541">
      <w:pPr>
        <w:contextualSpacing/>
        <w:jc w:val="left"/>
        <w:rPr>
          <w:rFonts w:ascii="Arial" w:hAnsi="Arial" w:cs="Arial"/>
          <w:color w:val="FF0000"/>
        </w:rPr>
      </w:pPr>
    </w:p>
    <w:p w14:paraId="3F4F0C48" w14:textId="77777777" w:rsidR="008C1541" w:rsidRDefault="008C1541" w:rsidP="008C1541">
      <w:pPr>
        <w:contextualSpacing/>
        <w:jc w:val="left"/>
        <w:rPr>
          <w:rFonts w:ascii="Arial" w:hAnsi="Arial" w:cs="Arial"/>
          <w:color w:val="FF0000"/>
        </w:rPr>
      </w:pPr>
      <w:r w:rsidRPr="005F662E">
        <w:rPr>
          <w:rFonts w:ascii="Arial" w:hAnsi="Arial" w:cs="Arial"/>
          <w:color w:val="FF0000"/>
        </w:rPr>
        <w:t xml:space="preserve">Please ensure you only include this requirement if there is </w:t>
      </w:r>
      <w:r>
        <w:rPr>
          <w:rFonts w:ascii="Arial" w:hAnsi="Arial" w:cs="Arial"/>
          <w:color w:val="FF0000"/>
        </w:rPr>
        <w:t xml:space="preserve">a </w:t>
      </w:r>
      <w:r w:rsidRPr="005F662E">
        <w:rPr>
          <w:rFonts w:ascii="Arial" w:hAnsi="Arial" w:cs="Arial"/>
          <w:color w:val="FF0000"/>
        </w:rPr>
        <w:t xml:space="preserve">strong business justification to do so. In addition, if you include this question and based on the answer decide not to proceed with </w:t>
      </w:r>
      <w:r>
        <w:rPr>
          <w:rFonts w:ascii="Arial" w:hAnsi="Arial" w:cs="Arial"/>
          <w:color w:val="FF0000"/>
        </w:rPr>
        <w:t>a</w:t>
      </w:r>
      <w:r w:rsidRPr="005F662E">
        <w:rPr>
          <w:rFonts w:ascii="Arial" w:hAnsi="Arial" w:cs="Arial"/>
          <w:color w:val="FF0000"/>
        </w:rPr>
        <w:t xml:space="preserve"> </w:t>
      </w:r>
      <w:proofErr w:type="gramStart"/>
      <w:r w:rsidRPr="005F662E">
        <w:rPr>
          <w:rFonts w:ascii="Arial" w:hAnsi="Arial" w:cs="Arial"/>
          <w:color w:val="FF0000"/>
        </w:rPr>
        <w:t>candidates</w:t>
      </w:r>
      <w:proofErr w:type="gramEnd"/>
      <w:r w:rsidRPr="005F662E">
        <w:rPr>
          <w:rFonts w:ascii="Arial" w:hAnsi="Arial" w:cs="Arial"/>
          <w:color w:val="FF0000"/>
        </w:rPr>
        <w:t xml:space="preserve"> job application, please ensure you take legal advice before proceeding.</w:t>
      </w:r>
      <w:r>
        <w:rPr>
          <w:rFonts w:ascii="Arial" w:hAnsi="Arial" w:cs="Arial"/>
          <w:color w:val="FF0000"/>
        </w:rPr>
        <w:t>]</w:t>
      </w:r>
    </w:p>
    <w:p w14:paraId="5696FA7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7912F4E0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Have you any convictions (other than spent convictions under the Rehabilitation of Offenders Act 1974</w:t>
      </w:r>
      <w:proofErr w:type="gramStart"/>
      <w:r>
        <w:rPr>
          <w:rFonts w:ascii="Arial" w:eastAsia="Arial" w:hAnsi="Arial" w:cs="Arial"/>
          <w:b/>
        </w:rPr>
        <w:t>) ?</w:t>
      </w:r>
      <w:proofErr w:type="gramEnd"/>
    </w:p>
    <w:p w14:paraId="6749332D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7E3D44A6" w14:textId="77777777" w:rsidR="008C1541" w:rsidRDefault="008C1541" w:rsidP="008C1541">
      <w:pPr>
        <w:jc w:val="righ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0F7F8573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2A2F4B0B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735EBCA9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4788D2B" w14:textId="77777777" w:rsidR="008C1541" w:rsidRDefault="008C1541" w:rsidP="008C1541">
      <w:pPr>
        <w:jc w:val="left"/>
        <w:rPr>
          <w:rFonts w:ascii="Arial" w:eastAsia="Arial" w:hAnsi="Arial" w:cs="Arial"/>
          <w:b/>
          <w:color w:val="000000"/>
        </w:rPr>
      </w:pPr>
    </w:p>
    <w:p w14:paraId="6FCC6224" w14:textId="77777777" w:rsidR="008C1541" w:rsidRDefault="008C1541" w:rsidP="008C1541">
      <w:pPr>
        <w:jc w:val="left"/>
        <w:rPr>
          <w:rFonts w:ascii="Arial" w:eastAsia="Arial" w:hAnsi="Arial" w:cs="Arial"/>
          <w:b/>
          <w:color w:val="000000"/>
        </w:rPr>
      </w:pPr>
    </w:p>
    <w:p w14:paraId="0EDDEFC6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Have you ever worked for this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color w:val="000000"/>
        </w:rPr>
        <w:t>business before?</w:t>
      </w:r>
    </w:p>
    <w:p w14:paraId="73443999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1B62850A" w14:textId="77777777" w:rsidR="008C1541" w:rsidRDefault="008C1541" w:rsidP="008C1541">
      <w:pPr>
        <w:ind w:left="6480" w:firstLine="720"/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2D969E2F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063F4AD8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4526E4CF" w14:textId="77777777" w:rsidR="008C1541" w:rsidRDefault="008C1541" w:rsidP="008C1541">
      <w:pPr>
        <w:jc w:val="left"/>
        <w:rPr>
          <w:rFonts w:ascii="Arial" w:eastAsia="Arial" w:hAnsi="Arial" w:cs="Arial"/>
          <w:b/>
          <w:color w:val="000000"/>
        </w:rPr>
      </w:pPr>
    </w:p>
    <w:p w14:paraId="0024B6B7" w14:textId="77777777" w:rsidR="008C1541" w:rsidRDefault="008C1541" w:rsidP="008C1541">
      <w:pPr>
        <w:jc w:val="left"/>
        <w:rPr>
          <w:rFonts w:ascii="Arial" w:eastAsia="Arial" w:hAnsi="Arial" w:cs="Arial"/>
          <w:b/>
          <w:color w:val="000000"/>
        </w:rPr>
      </w:pPr>
    </w:p>
    <w:p w14:paraId="1B8231F8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Have you applied for employment with this business before?</w:t>
      </w:r>
    </w:p>
    <w:p w14:paraId="6CC3C65E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2D9DF31E" w14:textId="77777777" w:rsidR="008C1541" w:rsidRDefault="008C1541" w:rsidP="008C1541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1F84A03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E02268E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How much notice are you required to give to your current employer?</w:t>
      </w:r>
    </w:p>
    <w:p w14:paraId="738DFC9C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2920E383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6DC4CF5C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253F429" w14:textId="77777777" w:rsidR="008C1541" w:rsidRPr="003161EC" w:rsidRDefault="008C1541" w:rsidP="008C1541">
      <w:pPr>
        <w:rPr>
          <w:rFonts w:ascii="Arial" w:eastAsia="Arial" w:hAnsi="Arial" w:cs="Arial"/>
          <w:b/>
          <w:color w:val="FF0000"/>
        </w:rPr>
      </w:pPr>
      <w:bookmarkStart w:id="0" w:name="_Hlk109113169"/>
      <w:r w:rsidRPr="003161EC">
        <w:rPr>
          <w:rFonts w:ascii="Arial" w:eastAsia="Arial" w:hAnsi="Arial" w:cs="Arial"/>
          <w:b/>
          <w:color w:val="FF0000"/>
        </w:rPr>
        <w:t xml:space="preserve">[Optional - If offered employment, you </w:t>
      </w:r>
      <w:r>
        <w:rPr>
          <w:rFonts w:ascii="Arial" w:eastAsia="Arial" w:hAnsi="Arial" w:cs="Arial"/>
          <w:b/>
          <w:color w:val="FF0000"/>
        </w:rPr>
        <w:t>may</w:t>
      </w:r>
      <w:r w:rsidRPr="003161EC">
        <w:rPr>
          <w:rFonts w:ascii="Arial" w:eastAsia="Arial" w:hAnsi="Arial" w:cs="Arial"/>
          <w:b/>
          <w:color w:val="FF0000"/>
        </w:rPr>
        <w:t xml:space="preserve"> be required to complete a medical </w:t>
      </w:r>
      <w:r>
        <w:rPr>
          <w:rFonts w:ascii="Arial" w:eastAsia="Arial" w:hAnsi="Arial" w:cs="Arial"/>
          <w:b/>
          <w:color w:val="FF0000"/>
        </w:rPr>
        <w:t>q</w:t>
      </w:r>
      <w:r w:rsidRPr="003161EC">
        <w:rPr>
          <w:rFonts w:ascii="Arial" w:eastAsia="Arial" w:hAnsi="Arial" w:cs="Arial"/>
          <w:b/>
          <w:color w:val="FF0000"/>
        </w:rPr>
        <w:t>uestionnaire.</w:t>
      </w:r>
      <w:r>
        <w:rPr>
          <w:rFonts w:ascii="Arial" w:eastAsia="Arial" w:hAnsi="Arial" w:cs="Arial"/>
          <w:b/>
          <w:color w:val="FF0000"/>
        </w:rPr>
        <w:t xml:space="preserve"> </w:t>
      </w:r>
      <w:r w:rsidRPr="003161EC">
        <w:rPr>
          <w:rFonts w:ascii="Arial" w:eastAsia="Arial" w:hAnsi="Arial" w:cs="Arial"/>
          <w:b/>
          <w:color w:val="FF0000"/>
        </w:rPr>
        <w:t>If necessary, are you prepared to undergo a medical examination before starting employment?</w:t>
      </w:r>
    </w:p>
    <w:p w14:paraId="59CA868F" w14:textId="77777777" w:rsidR="008C1541" w:rsidRPr="003161EC" w:rsidRDefault="008C1541" w:rsidP="008C1541">
      <w:pPr>
        <w:rPr>
          <w:rFonts w:ascii="Arial" w:eastAsia="Arial" w:hAnsi="Arial" w:cs="Arial"/>
          <w:b/>
          <w:color w:val="FF0000"/>
        </w:rPr>
      </w:pPr>
    </w:p>
    <w:p w14:paraId="49990898" w14:textId="77777777" w:rsidR="008C1541" w:rsidRDefault="008C1541" w:rsidP="008C1541">
      <w:pPr>
        <w:jc w:val="right"/>
        <w:rPr>
          <w:rFonts w:ascii="Arial" w:eastAsia="Arial" w:hAnsi="Arial" w:cs="Arial"/>
          <w:b/>
          <w:color w:val="FF0000"/>
        </w:rPr>
      </w:pPr>
      <w:r w:rsidRPr="003161EC">
        <w:rPr>
          <w:rFonts w:ascii="Arial" w:eastAsia="Arial" w:hAnsi="Arial" w:cs="Arial"/>
          <w:b/>
          <w:color w:val="FF0000"/>
        </w:rPr>
        <w:t>Yes / No</w:t>
      </w:r>
      <w:r>
        <w:rPr>
          <w:rFonts w:ascii="Arial" w:eastAsia="Arial" w:hAnsi="Arial" w:cs="Arial"/>
          <w:b/>
          <w:color w:val="FF0000"/>
        </w:rPr>
        <w:t>]</w:t>
      </w:r>
    </w:p>
    <w:p w14:paraId="0EEB9799" w14:textId="77777777" w:rsidR="008C1541" w:rsidRPr="003161EC" w:rsidRDefault="008C1541" w:rsidP="008C1541">
      <w:pPr>
        <w:jc w:val="right"/>
        <w:rPr>
          <w:rFonts w:ascii="Arial" w:eastAsia="Arial" w:hAnsi="Arial" w:cs="Arial"/>
          <w:color w:val="FF0000"/>
        </w:rPr>
      </w:pPr>
    </w:p>
    <w:bookmarkEnd w:id="0"/>
    <w:p w14:paraId="7F237D07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0F807B71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F0C684E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Education</w:t>
      </w:r>
    </w:p>
    <w:p w14:paraId="2A0A5267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tbl>
      <w:tblPr>
        <w:tblStyle w:val="a2"/>
        <w:tblW w:w="8222" w:type="dxa"/>
        <w:tblLayout w:type="fixed"/>
        <w:tblLook w:val="0000" w:firstRow="0" w:lastRow="0" w:firstColumn="0" w:lastColumn="0" w:noHBand="0" w:noVBand="0"/>
      </w:tblPr>
      <w:tblGrid>
        <w:gridCol w:w="2993"/>
        <w:gridCol w:w="1134"/>
        <w:gridCol w:w="1134"/>
        <w:gridCol w:w="2961"/>
      </w:tblGrid>
      <w:tr w:rsidR="008C1541" w14:paraId="7E0EBD40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07F9A1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econdary school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0088E0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8FEF1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D4069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xaminations and results</w:t>
            </w:r>
          </w:p>
        </w:tc>
      </w:tr>
      <w:tr w:rsidR="008C1541" w14:paraId="48268F4A" w14:textId="77777777" w:rsidTr="000B5E94">
        <w:trPr>
          <w:trHeight w:val="1640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67F48F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C202525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683DD35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6E23EE0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092D1A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B82731A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686681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D540450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362F42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8BFA150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2A9C4598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2FCA8C61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53F722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llege or universit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3C8062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160FC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695AB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urses and results</w:t>
            </w:r>
          </w:p>
        </w:tc>
      </w:tr>
      <w:tr w:rsidR="008C1541" w14:paraId="5EB51947" w14:textId="77777777" w:rsidTr="000B5E94">
        <w:trPr>
          <w:trHeight w:val="1875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7833E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66C6736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7C035D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3DF68C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CC3800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314199C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52759ED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11B1B44A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5E308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78AD5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right w:val="single" w:sz="6" w:space="0" w:color="000000"/>
            </w:tcBorders>
          </w:tcPr>
          <w:p w14:paraId="799EDDE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34866BCA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979195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urther formal training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B8E456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1C7D9A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D0B45EC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iploma/qualification</w:t>
            </w:r>
          </w:p>
        </w:tc>
      </w:tr>
      <w:tr w:rsidR="008C1541" w14:paraId="153E6E86" w14:textId="77777777" w:rsidTr="000B5E94">
        <w:trPr>
          <w:trHeight w:val="1707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E2045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0CE57C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70A27A9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BA06B5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442C6A4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0CB59D9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14428C43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80BA32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8013E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898F7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6D529C2D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40AF3AE6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722CE0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Job-related training courses.</w:t>
            </w:r>
          </w:p>
          <w:p w14:paraId="2D473ACA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0A7131A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 of organisation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4949D5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465FF96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bject</w:t>
            </w:r>
          </w:p>
          <w:p w14:paraId="280AC834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15A41806" w14:textId="77777777" w:rsidTr="000B5E94">
        <w:trPr>
          <w:trHeight w:val="1814"/>
        </w:trPr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1D735263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6C2C68B8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EBA42F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AA8F6B2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F0CDE35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BB58566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</w:tcBorders>
          </w:tcPr>
          <w:p w14:paraId="3DCB7458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B2916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</w:tbl>
    <w:p w14:paraId="533A484A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7DF41BDE" w14:textId="77777777" w:rsidR="008C1541" w:rsidRPr="007953C9" w:rsidRDefault="008C1541" w:rsidP="008C1541">
      <w:pPr>
        <w:rPr>
          <w:rFonts w:ascii="Arial" w:eastAsia="Arial" w:hAnsi="Arial" w:cs="Arial"/>
          <w:b/>
        </w:rPr>
      </w:pPr>
      <w:r w:rsidRPr="007953C9">
        <w:rPr>
          <w:rFonts w:ascii="Arial" w:eastAsia="Arial" w:hAnsi="Arial" w:cs="Arial"/>
          <w:b/>
        </w:rPr>
        <w:lastRenderedPageBreak/>
        <w:t>Please give details of membership of any technical or professional associations and / or registrations:</w:t>
      </w:r>
    </w:p>
    <w:p w14:paraId="18DDFD7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750EA8A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64267BC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0C92423C" w14:textId="77777777" w:rsidR="008C1541" w:rsidRDefault="008C1541" w:rsidP="008C1541">
      <w:pPr>
        <w:jc w:val="left"/>
        <w:rPr>
          <w:rFonts w:ascii="Arial" w:eastAsia="Arial" w:hAnsi="Arial" w:cs="Arial"/>
        </w:rPr>
      </w:pPr>
      <w:r w:rsidRPr="007953C9">
        <w:rPr>
          <w:rFonts w:ascii="Arial" w:eastAsia="Arial" w:hAnsi="Arial" w:cs="Arial"/>
          <w:b/>
        </w:rPr>
        <w:t>Expiration / renewal date (if applicable):</w:t>
      </w:r>
    </w:p>
    <w:p w14:paraId="6203AE58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24448CD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0A9AA5A" w14:textId="77777777" w:rsidR="008C1541" w:rsidRPr="007953C9" w:rsidRDefault="008C1541" w:rsidP="008C1541">
      <w:pPr>
        <w:jc w:val="left"/>
        <w:rPr>
          <w:rFonts w:ascii="Arial" w:eastAsia="Arial" w:hAnsi="Arial" w:cs="Arial"/>
          <w:b/>
        </w:rPr>
      </w:pPr>
      <w:r w:rsidRPr="007953C9">
        <w:rPr>
          <w:rFonts w:ascii="Arial" w:eastAsia="Arial" w:hAnsi="Arial" w:cs="Arial"/>
          <w:b/>
        </w:rPr>
        <w:t>Please list languages spoken and the level of competence:</w:t>
      </w:r>
    </w:p>
    <w:p w14:paraId="17F91C49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ABECAFA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47DA3FA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308686A" w14:textId="77777777" w:rsidR="008C1541" w:rsidRPr="007953C9" w:rsidRDefault="008C1541" w:rsidP="008C1541">
      <w:pPr>
        <w:rPr>
          <w:rFonts w:ascii="Arial" w:eastAsia="Arial" w:hAnsi="Arial" w:cs="Arial"/>
          <w:b/>
        </w:rPr>
      </w:pPr>
      <w:r w:rsidRPr="007953C9">
        <w:rPr>
          <w:rFonts w:ascii="Arial" w:eastAsia="Arial" w:hAnsi="Arial" w:cs="Arial"/>
          <w:b/>
        </w:rPr>
        <w:t>Please list any IT applications or programmes you are familiar with and your level of competence:</w:t>
      </w:r>
    </w:p>
    <w:p w14:paraId="649A85FE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7135929" w14:textId="77777777" w:rsidR="008C1541" w:rsidRDefault="008C1541" w:rsidP="008C1541">
      <w:pPr>
        <w:jc w:val="left"/>
        <w:rPr>
          <w:rFonts w:ascii="Arial" w:eastAsia="Arial Black" w:hAnsi="Arial" w:cs="Arial"/>
        </w:rPr>
      </w:pPr>
    </w:p>
    <w:p w14:paraId="5C504559" w14:textId="77777777" w:rsidR="008C1541" w:rsidRDefault="008C1541" w:rsidP="008C1541">
      <w:pPr>
        <w:jc w:val="left"/>
        <w:rPr>
          <w:rFonts w:ascii="Arial" w:eastAsia="Arial Black" w:hAnsi="Arial" w:cs="Arial"/>
        </w:rPr>
      </w:pPr>
    </w:p>
    <w:p w14:paraId="0E813DCD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Employment details</w:t>
      </w:r>
    </w:p>
    <w:p w14:paraId="0F2CAC7B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FE19757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give details of your past employment, excluding your present or last employer, stating the most recent first.</w:t>
      </w:r>
    </w:p>
    <w:p w14:paraId="4C77C85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tbl>
      <w:tblPr>
        <w:tblStyle w:val="a3"/>
        <w:tblW w:w="8393" w:type="dxa"/>
        <w:jc w:val="center"/>
        <w:tblLayout w:type="fixed"/>
        <w:tblLook w:val="0000" w:firstRow="0" w:lastRow="0" w:firstColumn="0" w:lastColumn="0" w:noHBand="0" w:noVBand="0"/>
      </w:tblPr>
      <w:tblGrid>
        <w:gridCol w:w="2110"/>
        <w:gridCol w:w="1418"/>
        <w:gridCol w:w="3402"/>
        <w:gridCol w:w="1463"/>
      </w:tblGrid>
      <w:tr w:rsidR="008C1541" w14:paraId="50497C31" w14:textId="77777777" w:rsidTr="000B5E94">
        <w:trPr>
          <w:jc w:val="center"/>
        </w:trPr>
        <w:tc>
          <w:tcPr>
            <w:tcW w:w="2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4D5C04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 and address of employer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CFD7F2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s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9C5E9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 held / main duties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E5B479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ason for leaving</w:t>
            </w:r>
          </w:p>
        </w:tc>
      </w:tr>
      <w:tr w:rsidR="008C1541" w14:paraId="2BB08268" w14:textId="77777777" w:rsidTr="000B5E94">
        <w:trPr>
          <w:trHeight w:val="4838"/>
          <w:jc w:val="center"/>
        </w:trPr>
        <w:tc>
          <w:tcPr>
            <w:tcW w:w="2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2E55C5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9D249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92376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657119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</w:tbl>
    <w:p w14:paraId="2D879DB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6BA0A7F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re you currently employed?</w:t>
      </w:r>
    </w:p>
    <w:p w14:paraId="6A31953F" w14:textId="77777777" w:rsidR="008C1541" w:rsidRDefault="008C1541" w:rsidP="008C1541">
      <w:pPr>
        <w:ind w:left="6480" w:firstLine="720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0B3771A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690FA606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me of present or last employer:</w:t>
      </w:r>
    </w:p>
    <w:p w14:paraId="18612147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61466640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ddress:</w:t>
      </w:r>
    </w:p>
    <w:p w14:paraId="64CD8DB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CC1EDC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76CCF99C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090C697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lephone number:</w:t>
      </w:r>
      <w:r>
        <w:rPr>
          <w:rFonts w:ascii="Arial" w:eastAsia="Arial" w:hAnsi="Arial" w:cs="Arial"/>
        </w:rPr>
        <w:tab/>
      </w:r>
    </w:p>
    <w:p w14:paraId="3D1F5E81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777957EC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052EE981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ture of business:</w:t>
      </w:r>
    </w:p>
    <w:p w14:paraId="73C0BB9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3E8DBB5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7417868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Job title &amp; brief description of duties: </w:t>
      </w:r>
    </w:p>
    <w:p w14:paraId="05B51CD4" w14:textId="77777777" w:rsidR="008C1541" w:rsidRDefault="008C1541" w:rsidP="008C1541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="Arial" w:eastAsia="Arial" w:hAnsi="Arial" w:cs="Arial"/>
        </w:rPr>
      </w:pPr>
    </w:p>
    <w:p w14:paraId="101FABD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A0FFAC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2144317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ason for leaving:</w:t>
      </w:r>
      <w:r>
        <w:rPr>
          <w:rFonts w:ascii="Arial" w:eastAsia="Arial" w:hAnsi="Arial" w:cs="Arial"/>
        </w:rPr>
        <w:tab/>
      </w:r>
    </w:p>
    <w:p w14:paraId="1E5E95E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DAABDBA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0A3D627D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ength of service: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From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 xml:space="preserve">To: </w:t>
      </w:r>
    </w:p>
    <w:p w14:paraId="6FF807A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94BC035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0A198002" w14:textId="77777777" w:rsidR="008C1541" w:rsidRDefault="008C1541" w:rsidP="008C1541">
      <w:pPr>
        <w:spacing w:before="40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terests, achievements and leisure activities (e.g. hobbies, sports, club memberships)</w:t>
      </w:r>
    </w:p>
    <w:p w14:paraId="0F507C89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DC642E7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A01550F" w14:textId="77777777" w:rsidR="008C1541" w:rsidRDefault="008C1541" w:rsidP="008C1541">
      <w:pPr>
        <w:spacing w:before="40"/>
        <w:jc w:val="left"/>
        <w:rPr>
          <w:rFonts w:ascii="Arial" w:eastAsia="Arial" w:hAnsi="Arial" w:cs="Arial"/>
        </w:rPr>
      </w:pPr>
    </w:p>
    <w:p w14:paraId="002902AF" w14:textId="77777777" w:rsidR="008C1541" w:rsidRDefault="008C1541" w:rsidP="008C1541">
      <w:pPr>
        <w:spacing w:before="40"/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Supplementary information</w:t>
      </w:r>
    </w:p>
    <w:p w14:paraId="4058AC12" w14:textId="77777777" w:rsidR="008C1541" w:rsidRDefault="008C1541" w:rsidP="008C1541">
      <w:pPr>
        <w:rPr>
          <w:rFonts w:ascii="Arial" w:eastAsia="Arial" w:hAnsi="Arial" w:cs="Arial"/>
        </w:rPr>
      </w:pPr>
    </w:p>
    <w:p w14:paraId="24CE06BC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set out below any further information to support your application</w:t>
      </w:r>
    </w:p>
    <w:p w14:paraId="0EE51425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e.g. past achievements, future aspirations, personal strengths)</w:t>
      </w:r>
    </w:p>
    <w:p w14:paraId="05428B9D" w14:textId="77777777" w:rsidR="008C1541" w:rsidRDefault="008C1541" w:rsidP="008C1541">
      <w:pPr>
        <w:rPr>
          <w:rFonts w:ascii="Arial" w:eastAsia="Arial" w:hAnsi="Arial" w:cs="Arial"/>
        </w:rPr>
      </w:pPr>
    </w:p>
    <w:p w14:paraId="64F2B40A" w14:textId="77777777" w:rsidR="008C1541" w:rsidRDefault="008C1541" w:rsidP="008C1541">
      <w:pPr>
        <w:rPr>
          <w:rFonts w:ascii="Arial" w:eastAsia="Arial" w:hAnsi="Arial" w:cs="Arial"/>
        </w:rPr>
      </w:pPr>
    </w:p>
    <w:p w14:paraId="4DF1D1B4" w14:textId="77777777" w:rsidR="008C1541" w:rsidRDefault="008C1541" w:rsidP="008C1541">
      <w:pPr>
        <w:rPr>
          <w:rFonts w:ascii="Arial" w:eastAsia="Arial" w:hAnsi="Arial" w:cs="Arial"/>
        </w:rPr>
      </w:pPr>
    </w:p>
    <w:p w14:paraId="5106B9B6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Declaration</w:t>
      </w:r>
    </w:p>
    <w:p w14:paraId="0A0F545C" w14:textId="77777777" w:rsidR="008C1541" w:rsidRDefault="008C1541" w:rsidP="008C1541">
      <w:pPr>
        <w:rPr>
          <w:rFonts w:ascii="Arial" w:eastAsia="Arial" w:hAnsi="Arial" w:cs="Arial"/>
        </w:rPr>
      </w:pPr>
    </w:p>
    <w:p w14:paraId="09240DB7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 declare that the information given in this form is complete and accurate. I understand that any false information or deliberate omissions will disqualify me from employment or may render me liable to summary dismissal. I understand these details will be held in confidence by the </w:t>
      </w:r>
      <w:r w:rsidRPr="007953C9">
        <w:rPr>
          <w:rFonts w:ascii="Arial" w:eastAsia="Arial" w:hAnsi="Arial" w:cs="Arial"/>
        </w:rPr>
        <w:t>Organisation, in compliance with data protection legislation and as set out in the Organisation’s Applicant Privacy Notice. I undertake to notify the Organisation immediately of any changes to the above details.</w:t>
      </w:r>
    </w:p>
    <w:p w14:paraId="472ED31D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6A65CAC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E2082C4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igned: </w:t>
      </w:r>
    </w:p>
    <w:p w14:paraId="20457092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2FC62F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76C591E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INTED: </w:t>
      </w:r>
    </w:p>
    <w:p w14:paraId="22A3BC2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7E74E47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656EEA46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ate: </w:t>
      </w:r>
    </w:p>
    <w:p w14:paraId="6B1E6F4C" w14:textId="77777777" w:rsidR="008C1541" w:rsidRPr="005379E7" w:rsidRDefault="008C1541" w:rsidP="008C1541">
      <w:pPr>
        <w:jc w:val="left"/>
        <w:rPr>
          <w:rFonts w:ascii="Arial" w:eastAsia="Arial" w:hAnsi="Arial" w:cs="Arial"/>
        </w:rPr>
      </w:pPr>
    </w:p>
    <w:p w14:paraId="09A097B8" w14:textId="77777777" w:rsidR="008C1541" w:rsidRPr="005379E7" w:rsidRDefault="008C1541" w:rsidP="008C1541">
      <w:pPr>
        <w:jc w:val="left"/>
        <w:rPr>
          <w:rFonts w:ascii="Arial" w:eastAsia="Arial Black" w:hAnsi="Arial" w:cs="Arial"/>
        </w:rPr>
      </w:pPr>
    </w:p>
    <w:p w14:paraId="70E930E7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References</w:t>
      </w:r>
    </w:p>
    <w:p w14:paraId="3D05FD9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9DD49AB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give the names of two people (one of which should be your present or most recent employer) whom we may approach for a reference.</w:t>
      </w:r>
    </w:p>
    <w:p w14:paraId="295FDC1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tbl>
      <w:tblPr>
        <w:tblStyle w:val="a4"/>
        <w:tblW w:w="836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182"/>
        <w:gridCol w:w="4182"/>
      </w:tblGrid>
      <w:tr w:rsidR="008C1541" w14:paraId="66E13D06" w14:textId="77777777" w:rsidTr="000B5E94">
        <w:trPr>
          <w:trHeight w:val="360"/>
        </w:trPr>
        <w:tc>
          <w:tcPr>
            <w:tcW w:w="4182" w:type="dxa"/>
          </w:tcPr>
          <w:p w14:paraId="5D8C512D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</w:t>
            </w:r>
          </w:p>
          <w:p w14:paraId="6B1302DD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5361B81E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</w:t>
            </w:r>
          </w:p>
        </w:tc>
      </w:tr>
      <w:tr w:rsidR="008C1541" w14:paraId="25F31C84" w14:textId="77777777" w:rsidTr="000B5E94">
        <w:trPr>
          <w:trHeight w:val="360"/>
        </w:trPr>
        <w:tc>
          <w:tcPr>
            <w:tcW w:w="4182" w:type="dxa"/>
          </w:tcPr>
          <w:p w14:paraId="69EEFF1F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</w:t>
            </w:r>
          </w:p>
          <w:p w14:paraId="10BE3057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6B51388B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</w:t>
            </w:r>
          </w:p>
        </w:tc>
      </w:tr>
      <w:tr w:rsidR="008C1541" w14:paraId="16542A27" w14:textId="77777777" w:rsidTr="000B5E94">
        <w:trPr>
          <w:trHeight w:val="360"/>
        </w:trPr>
        <w:tc>
          <w:tcPr>
            <w:tcW w:w="4182" w:type="dxa"/>
          </w:tcPr>
          <w:p w14:paraId="7A99BCB5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ress</w:t>
            </w:r>
          </w:p>
          <w:p w14:paraId="76E953E7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7044B156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ress</w:t>
            </w:r>
          </w:p>
        </w:tc>
      </w:tr>
      <w:tr w:rsidR="008C1541" w14:paraId="08535EFB" w14:textId="77777777" w:rsidTr="000B5E94">
        <w:trPr>
          <w:trHeight w:val="360"/>
        </w:trPr>
        <w:tc>
          <w:tcPr>
            <w:tcW w:w="4182" w:type="dxa"/>
          </w:tcPr>
          <w:p w14:paraId="35E1E206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  <w:p w14:paraId="35A8E170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2ADD56B0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7413BD86" w14:textId="77777777" w:rsidTr="000B5E94">
        <w:trPr>
          <w:trHeight w:val="360"/>
        </w:trPr>
        <w:tc>
          <w:tcPr>
            <w:tcW w:w="4182" w:type="dxa"/>
          </w:tcPr>
          <w:p w14:paraId="016F69C7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  <w:p w14:paraId="2A399950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7EBB575E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7E0896A0" w14:textId="77777777" w:rsidTr="000B5E94">
        <w:trPr>
          <w:trHeight w:val="360"/>
        </w:trPr>
        <w:tc>
          <w:tcPr>
            <w:tcW w:w="4182" w:type="dxa"/>
          </w:tcPr>
          <w:p w14:paraId="345AB664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l. No.</w:t>
            </w:r>
          </w:p>
          <w:p w14:paraId="1713E5C9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7163001F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l. No</w:t>
            </w:r>
          </w:p>
        </w:tc>
      </w:tr>
    </w:tbl>
    <w:p w14:paraId="2A87719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91D4BE7" w14:textId="77777777" w:rsidR="008C1541" w:rsidRDefault="008C1541" w:rsidP="008C1541">
      <w:pPr>
        <w:rPr>
          <w:rFonts w:ascii="Arial" w:eastAsia="Arial" w:hAnsi="Arial" w:cs="Arial"/>
        </w:rPr>
      </w:pPr>
    </w:p>
    <w:p w14:paraId="63F5B089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Can we approach your current employer before an offer of employment is made?</w:t>
      </w:r>
    </w:p>
    <w:p w14:paraId="63826CE1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D97F046" w14:textId="77777777" w:rsidR="008C1541" w:rsidRDefault="008C1541" w:rsidP="008C1541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68E95C8F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</w:p>
    <w:p w14:paraId="5B90BD74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Source of application</w:t>
      </w:r>
    </w:p>
    <w:p w14:paraId="5AC0ED5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65F345F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How did you hear of this vacancy? </w:t>
      </w:r>
    </w:p>
    <w:p w14:paraId="7D68F8B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F19E33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F2E75F1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Right to work in the UK</w:t>
      </w:r>
    </w:p>
    <w:p w14:paraId="146F8AE6" w14:textId="77777777" w:rsidR="008C1541" w:rsidRPr="003E1940" w:rsidRDefault="008C1541" w:rsidP="008C1541">
      <w:pPr>
        <w:rPr>
          <w:rFonts w:ascii="Arial" w:eastAsia="Arial" w:hAnsi="Arial" w:cs="Arial"/>
          <w:b/>
          <w:color w:val="FF0000"/>
        </w:rPr>
      </w:pPr>
    </w:p>
    <w:p w14:paraId="1630660F" w14:textId="77777777" w:rsidR="008C1541" w:rsidRPr="001869C9" w:rsidRDefault="008C1541" w:rsidP="008C1541">
      <w:pPr>
        <w:jc w:val="left"/>
        <w:rPr>
          <w:rFonts w:ascii="Arial" w:eastAsia="Arial" w:hAnsi="Arial" w:cs="Arial"/>
        </w:rPr>
      </w:pPr>
      <w:r w:rsidRPr="001869C9">
        <w:rPr>
          <w:rFonts w:ascii="Arial" w:eastAsia="Arial" w:hAnsi="Arial" w:cs="Arial"/>
        </w:rPr>
        <w:t xml:space="preserve">If you are shortlisted </w:t>
      </w:r>
      <w:r w:rsidRPr="001869C9">
        <w:rPr>
          <w:rFonts w:ascii="Arial" w:hAnsi="Arial" w:cs="Arial"/>
        </w:rPr>
        <w:t xml:space="preserve">for </w:t>
      </w:r>
      <w:proofErr w:type="gramStart"/>
      <w:r w:rsidRPr="001869C9">
        <w:rPr>
          <w:rFonts w:ascii="Arial" w:hAnsi="Arial" w:cs="Arial"/>
        </w:rPr>
        <w:t>interview</w:t>
      </w:r>
      <w:proofErr w:type="gramEnd"/>
      <w:r w:rsidRPr="001869C9">
        <w:rPr>
          <w:rFonts w:ascii="Arial" w:hAnsi="Arial" w:cs="Arial"/>
        </w:rPr>
        <w:t xml:space="preserve"> you will be required to provide evidence of your right to work in the UK.</w:t>
      </w:r>
    </w:p>
    <w:p w14:paraId="59C81262" w14:textId="77777777" w:rsidR="008C1541" w:rsidRPr="003E1940" w:rsidRDefault="008C1541" w:rsidP="008C1541">
      <w:pPr>
        <w:jc w:val="left"/>
        <w:rPr>
          <w:rFonts w:ascii="Arial" w:eastAsia="Arial" w:hAnsi="Arial" w:cs="Arial"/>
          <w:b/>
        </w:rPr>
      </w:pPr>
    </w:p>
    <w:p w14:paraId="6B7617A2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C75A07B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79A67A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6AE54FC" w14:textId="707C8FF1" w:rsidR="00587D22" w:rsidRPr="008C1541" w:rsidRDefault="00587D22" w:rsidP="008C1541">
      <w:pPr>
        <w:rPr>
          <w:rFonts w:eastAsia="Arial"/>
        </w:rPr>
      </w:pPr>
    </w:p>
    <w:sectPr w:rsidR="00587D22" w:rsidRPr="008C1541">
      <w:footerReference w:type="default" r:id="rId7"/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AC67AA" w14:textId="77777777" w:rsidR="00240C64" w:rsidRDefault="00240C64">
      <w:r>
        <w:separator/>
      </w:r>
    </w:p>
  </w:endnote>
  <w:endnote w:type="continuationSeparator" w:id="0">
    <w:p w14:paraId="39797463" w14:textId="77777777" w:rsidR="00240C64" w:rsidRDefault="00240C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E4B32" w14:textId="662873C4" w:rsidR="00C900E9" w:rsidRPr="005379E7" w:rsidRDefault="002812C6">
    <w:pPr>
      <w:jc w:val="right"/>
      <w:rPr>
        <w:rFonts w:ascii="Arial" w:hAnsi="Arial" w:cs="Arial"/>
        <w:b/>
        <w:sz w:val="18"/>
        <w:szCs w:val="18"/>
      </w:rPr>
    </w:pPr>
    <w:r w:rsidRPr="005379E7">
      <w:rPr>
        <w:rFonts w:ascii="Arial" w:hAnsi="Arial" w:cs="Arial"/>
        <w:b/>
        <w:sz w:val="20"/>
        <w:szCs w:val="20"/>
      </w:rPr>
      <w:t>P</w:t>
    </w:r>
    <w:r w:rsidR="00D32ECC">
      <w:rPr>
        <w:rFonts w:ascii="Arial" w:hAnsi="Arial" w:cs="Arial"/>
        <w:b/>
        <w:sz w:val="20"/>
        <w:szCs w:val="20"/>
      </w:rPr>
      <w:t>a</w:t>
    </w:r>
    <w:r w:rsidRPr="005379E7">
      <w:rPr>
        <w:rFonts w:ascii="Arial" w:hAnsi="Arial" w:cs="Arial"/>
        <w:b/>
        <w:sz w:val="20"/>
        <w:szCs w:val="20"/>
      </w:rPr>
      <w:t>g</w:t>
    </w:r>
    <w:r w:rsidR="00D32ECC">
      <w:rPr>
        <w:rFonts w:ascii="Arial" w:hAnsi="Arial" w:cs="Arial"/>
        <w:b/>
        <w:sz w:val="20"/>
        <w:szCs w:val="20"/>
      </w:rPr>
      <w:t>e</w:t>
    </w:r>
    <w:r w:rsidRPr="005379E7">
      <w:rPr>
        <w:rFonts w:ascii="Arial" w:hAnsi="Arial" w:cs="Arial"/>
        <w:b/>
        <w:sz w:val="20"/>
        <w:szCs w:val="20"/>
      </w:rPr>
      <w:t xml:space="preserve"> </w:t>
    </w:r>
    <w:r w:rsidRPr="005379E7">
      <w:rPr>
        <w:rFonts w:ascii="Arial" w:hAnsi="Arial" w:cs="Arial"/>
        <w:b/>
        <w:sz w:val="20"/>
        <w:szCs w:val="20"/>
      </w:rPr>
      <w:fldChar w:fldCharType="begin"/>
    </w:r>
    <w:r w:rsidRPr="005379E7">
      <w:rPr>
        <w:rFonts w:ascii="Arial" w:hAnsi="Arial" w:cs="Arial"/>
        <w:b/>
        <w:sz w:val="20"/>
        <w:szCs w:val="20"/>
      </w:rPr>
      <w:instrText>PAGE</w:instrText>
    </w:r>
    <w:r w:rsidRPr="005379E7">
      <w:rPr>
        <w:rFonts w:ascii="Arial" w:hAnsi="Arial" w:cs="Arial"/>
        <w:b/>
        <w:sz w:val="20"/>
        <w:szCs w:val="20"/>
      </w:rPr>
      <w:fldChar w:fldCharType="separate"/>
    </w:r>
    <w:r w:rsidR="00D32ECC">
      <w:rPr>
        <w:rFonts w:ascii="Arial" w:hAnsi="Arial" w:cs="Arial"/>
        <w:b/>
        <w:noProof/>
        <w:sz w:val="20"/>
        <w:szCs w:val="20"/>
      </w:rPr>
      <w:t>2</w:t>
    </w:r>
    <w:r w:rsidRPr="005379E7">
      <w:rPr>
        <w:rFonts w:ascii="Arial" w:hAnsi="Arial" w:cs="Arial"/>
        <w:b/>
        <w:sz w:val="20"/>
        <w:szCs w:val="20"/>
      </w:rPr>
      <w:fldChar w:fldCharType="end"/>
    </w:r>
    <w:r w:rsidRPr="005379E7">
      <w:rPr>
        <w:rFonts w:ascii="Arial" w:hAnsi="Arial" w:cs="Arial"/>
        <w:b/>
        <w:sz w:val="20"/>
        <w:szCs w:val="20"/>
      </w:rPr>
      <w:t xml:space="preserve"> of </w:t>
    </w:r>
    <w:r w:rsidRPr="005379E7">
      <w:rPr>
        <w:rFonts w:ascii="Arial" w:hAnsi="Arial" w:cs="Arial"/>
        <w:b/>
        <w:sz w:val="20"/>
        <w:szCs w:val="20"/>
      </w:rPr>
      <w:fldChar w:fldCharType="begin"/>
    </w:r>
    <w:r w:rsidRPr="005379E7">
      <w:rPr>
        <w:rFonts w:ascii="Arial" w:hAnsi="Arial" w:cs="Arial"/>
        <w:b/>
        <w:sz w:val="20"/>
        <w:szCs w:val="20"/>
      </w:rPr>
      <w:instrText>NUMPAGES</w:instrText>
    </w:r>
    <w:r w:rsidRPr="005379E7">
      <w:rPr>
        <w:rFonts w:ascii="Arial" w:hAnsi="Arial" w:cs="Arial"/>
        <w:b/>
        <w:sz w:val="20"/>
        <w:szCs w:val="20"/>
      </w:rPr>
      <w:fldChar w:fldCharType="separate"/>
    </w:r>
    <w:r w:rsidR="00D32ECC">
      <w:rPr>
        <w:rFonts w:ascii="Arial" w:hAnsi="Arial" w:cs="Arial"/>
        <w:b/>
        <w:noProof/>
        <w:sz w:val="20"/>
        <w:szCs w:val="20"/>
      </w:rPr>
      <w:t>7</w:t>
    </w:r>
    <w:r w:rsidRPr="005379E7">
      <w:rPr>
        <w:rFonts w:ascii="Arial" w:hAnsi="Arial" w:cs="Arial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8B7C1" w14:textId="77777777" w:rsidR="00240C64" w:rsidRDefault="00240C64">
      <w:r>
        <w:separator/>
      </w:r>
    </w:p>
  </w:footnote>
  <w:footnote w:type="continuationSeparator" w:id="0">
    <w:p w14:paraId="60F2A233" w14:textId="77777777" w:rsidR="00240C64" w:rsidRDefault="00240C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tbAwNDAysDQ3NjRT0lEKTi0uzszPAykwrAUAiakCvSwAAAA="/>
  </w:docVars>
  <w:rsids>
    <w:rsidRoot w:val="00C900E9"/>
    <w:rsid w:val="001869C9"/>
    <w:rsid w:val="00240C64"/>
    <w:rsid w:val="00266373"/>
    <w:rsid w:val="002812C6"/>
    <w:rsid w:val="00335675"/>
    <w:rsid w:val="00341024"/>
    <w:rsid w:val="003B1F69"/>
    <w:rsid w:val="003E1940"/>
    <w:rsid w:val="004B4A83"/>
    <w:rsid w:val="005379E7"/>
    <w:rsid w:val="00587D22"/>
    <w:rsid w:val="005D62E8"/>
    <w:rsid w:val="005F0E4C"/>
    <w:rsid w:val="00602C7B"/>
    <w:rsid w:val="006432FD"/>
    <w:rsid w:val="007953C9"/>
    <w:rsid w:val="008949A0"/>
    <w:rsid w:val="008C1541"/>
    <w:rsid w:val="009209A2"/>
    <w:rsid w:val="00934362"/>
    <w:rsid w:val="009D17F0"/>
    <w:rsid w:val="00AA1A3D"/>
    <w:rsid w:val="00B71EED"/>
    <w:rsid w:val="00BB73E9"/>
    <w:rsid w:val="00C31FEB"/>
    <w:rsid w:val="00C80648"/>
    <w:rsid w:val="00C900E9"/>
    <w:rsid w:val="00D32ECC"/>
    <w:rsid w:val="00DA17D8"/>
    <w:rsid w:val="00DB6E4E"/>
    <w:rsid w:val="00E70868"/>
    <w:rsid w:val="00E92326"/>
    <w:rsid w:val="00FF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4FBE4"/>
  <w15:docId w15:val="{01282768-6645-4825-B124-7C0ADFF9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379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9E7"/>
  </w:style>
  <w:style w:type="paragraph" w:styleId="Footer">
    <w:name w:val="footer"/>
    <w:basedOn w:val="Normal"/>
    <w:link w:val="FooterChar"/>
    <w:uiPriority w:val="99"/>
    <w:unhideWhenUsed/>
    <w:rsid w:val="005379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9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06CYtbRq1dtPjOisQ9Wg9M6cXQ==">AMUW2mVGPOLONl1hO1IEiqW3sYbbtlXrXfb9EeZf0ocReyQgYeIzgnc2UKQ8fiafysfOGpM0aCrT8D7tw1/2Z7pJN6GOEf3k9HA/D+uKN2jm9HbLwFDpi2AZAWJBnnLmxo9ioelj97PTZzbxnZjzMxaRlqMDBK7cfhNHasREP7ghsV4y4G+NQyZ4NjdEVNONFg1sxhwp0dOzZ9FQ6exAq6KaSHtSNX2p7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661</Words>
  <Characters>377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S Mentor</Company>
  <LinksUpToDate>false</LinksUpToDate>
  <CharactersWithSpaces>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us McCarthy</dc:creator>
  <cp:lastModifiedBy>Andy Todd</cp:lastModifiedBy>
  <cp:revision>18</cp:revision>
  <dcterms:created xsi:type="dcterms:W3CDTF">2022-06-30T11:03:00Z</dcterms:created>
  <dcterms:modified xsi:type="dcterms:W3CDTF">2026-05-21T10:25:00Z</dcterms:modified>
</cp:coreProperties>
</file>